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4598" w:type="dxa"/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D64427" w:rsidRPr="00562A6C" w14:paraId="72A3718F" w14:textId="77777777" w:rsidTr="00F97C5D">
        <w:trPr>
          <w:trHeight w:val="155"/>
        </w:trPr>
        <w:tc>
          <w:tcPr>
            <w:tcW w:w="0" w:type="auto"/>
          </w:tcPr>
          <w:p w14:paraId="1DB3643B" w14:textId="163657BC" w:rsidR="009B0A73" w:rsidRPr="00562A6C" w:rsidRDefault="009B0A73" w:rsidP="00DA4C1E">
            <w:pPr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br w:type="page"/>
            </w:r>
          </w:p>
        </w:tc>
        <w:tc>
          <w:tcPr>
            <w:tcW w:w="2725" w:type="dxa"/>
          </w:tcPr>
          <w:p w14:paraId="0618E0A3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CUMA</w:t>
            </w:r>
          </w:p>
        </w:tc>
      </w:tr>
      <w:tr w:rsidR="008E331E" w:rsidRPr="00562A6C" w14:paraId="63FB0558" w14:textId="77777777" w:rsidTr="00F97C5D">
        <w:trPr>
          <w:trHeight w:val="117"/>
        </w:trPr>
        <w:tc>
          <w:tcPr>
            <w:tcW w:w="0" w:type="auto"/>
          </w:tcPr>
          <w:p w14:paraId="0348608E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8:10</w:t>
            </w:r>
          </w:p>
          <w:p w14:paraId="0AACE6C1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8:55</w:t>
            </w:r>
          </w:p>
        </w:tc>
        <w:tc>
          <w:tcPr>
            <w:tcW w:w="2725" w:type="dxa"/>
          </w:tcPr>
          <w:p w14:paraId="261D3250" w14:textId="7777777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491FFA60" w14:textId="7777777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6AD4FEDD" w14:textId="7777777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08425F79" w14:textId="76134DC1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755549BE" w14:textId="651258C8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1E28378B" w14:textId="77777777" w:rsidTr="00F97C5D">
        <w:trPr>
          <w:trHeight w:val="313"/>
        </w:trPr>
        <w:tc>
          <w:tcPr>
            <w:tcW w:w="0" w:type="auto"/>
          </w:tcPr>
          <w:p w14:paraId="3008DC9B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9:00</w:t>
            </w:r>
          </w:p>
          <w:p w14:paraId="5F0405C4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9:45</w:t>
            </w:r>
          </w:p>
        </w:tc>
        <w:tc>
          <w:tcPr>
            <w:tcW w:w="2725" w:type="dxa"/>
          </w:tcPr>
          <w:p w14:paraId="385E19C7" w14:textId="7ACFD4F0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0D0FBE83" w14:textId="19CA9FD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00C6B8D" w14:textId="0C8005B1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786D065" w14:textId="5D9AE371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39F59A2B" w14:textId="5F705CCC" w:rsidR="008E331E" w:rsidRPr="00562A6C" w:rsidRDefault="008E331E" w:rsidP="008E331E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7C90119A" w14:textId="77777777" w:rsidTr="00F97C5D">
        <w:trPr>
          <w:trHeight w:val="313"/>
        </w:trPr>
        <w:tc>
          <w:tcPr>
            <w:tcW w:w="0" w:type="auto"/>
          </w:tcPr>
          <w:p w14:paraId="07E793C2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9:50</w:t>
            </w:r>
          </w:p>
          <w:p w14:paraId="5A1C3F29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0:35</w:t>
            </w:r>
          </w:p>
        </w:tc>
        <w:tc>
          <w:tcPr>
            <w:tcW w:w="2725" w:type="dxa"/>
          </w:tcPr>
          <w:p w14:paraId="08AFDEE4" w14:textId="4C15ED18" w:rsidR="008E331E" w:rsidRPr="00562A6C" w:rsidRDefault="008E331E" w:rsidP="008E331E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E067FE2" w14:textId="0D62B10F" w:rsidR="008E331E" w:rsidRPr="00562A6C" w:rsidRDefault="008E331E" w:rsidP="008E331E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A64DDA3" w14:textId="26671B43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A979C91" w14:textId="1A14497C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355E4529" w14:textId="5DC81872" w:rsidR="008E331E" w:rsidRPr="00562A6C" w:rsidRDefault="008E331E" w:rsidP="008E331E">
            <w:pPr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6DBACB09" w14:textId="77777777" w:rsidTr="00F97C5D">
        <w:trPr>
          <w:trHeight w:val="299"/>
        </w:trPr>
        <w:tc>
          <w:tcPr>
            <w:tcW w:w="0" w:type="auto"/>
          </w:tcPr>
          <w:p w14:paraId="3E004DBC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0:40</w:t>
            </w:r>
          </w:p>
          <w:p w14:paraId="2CB30AD4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1:25</w:t>
            </w:r>
          </w:p>
        </w:tc>
        <w:tc>
          <w:tcPr>
            <w:tcW w:w="2725" w:type="dxa"/>
          </w:tcPr>
          <w:p w14:paraId="6BB31F36" w14:textId="5EA3C6FE" w:rsidR="008E331E" w:rsidRPr="00562A6C" w:rsidRDefault="008E331E" w:rsidP="008E331E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1C13D4C" w14:textId="1E2F3789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7D596EFD" w14:textId="5C8DA983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B03CCB4" w14:textId="72EE594F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0BD10BB5" w14:textId="35CCA3FC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20C11740" w14:textId="77777777" w:rsidTr="00F97C5D">
        <w:trPr>
          <w:trHeight w:val="307"/>
        </w:trPr>
        <w:tc>
          <w:tcPr>
            <w:tcW w:w="0" w:type="auto"/>
          </w:tcPr>
          <w:p w14:paraId="320BFF86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1:30</w:t>
            </w:r>
          </w:p>
          <w:p w14:paraId="115676D9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2:15</w:t>
            </w:r>
          </w:p>
        </w:tc>
        <w:tc>
          <w:tcPr>
            <w:tcW w:w="2725" w:type="dxa"/>
          </w:tcPr>
          <w:p w14:paraId="3D1A1B07" w14:textId="114A7BB4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2D8BBE3A" w14:textId="3BC576C4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650D7303" w14:textId="0067B4E0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50021FEB" w14:textId="30579E6A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7C8F4E70" w14:textId="5666B658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68DFAF5B" w14:textId="77777777" w:rsidTr="00F97C5D">
        <w:trPr>
          <w:trHeight w:val="313"/>
        </w:trPr>
        <w:tc>
          <w:tcPr>
            <w:tcW w:w="0" w:type="auto"/>
          </w:tcPr>
          <w:p w14:paraId="2AA5AFC5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2:20</w:t>
            </w:r>
          </w:p>
          <w:p w14:paraId="3154D0EA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3:05</w:t>
            </w:r>
          </w:p>
        </w:tc>
        <w:tc>
          <w:tcPr>
            <w:tcW w:w="2725" w:type="dxa"/>
          </w:tcPr>
          <w:p w14:paraId="1DDF6B44" w14:textId="71787065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1F22C368" w14:textId="44309916" w:rsidR="008E331E" w:rsidRPr="00562A6C" w:rsidRDefault="008E331E" w:rsidP="008E331E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13AF2CFF" w14:textId="319C754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25DFFAA" w14:textId="2C6527D1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B25EC1C" w14:textId="2E487D4E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5424AA23" w14:textId="77777777" w:rsidTr="00F97C5D">
        <w:trPr>
          <w:trHeight w:val="319"/>
        </w:trPr>
        <w:tc>
          <w:tcPr>
            <w:tcW w:w="0" w:type="auto"/>
          </w:tcPr>
          <w:p w14:paraId="6857374F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3:10</w:t>
            </w:r>
          </w:p>
          <w:p w14:paraId="74F1B833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3:55</w:t>
            </w:r>
          </w:p>
        </w:tc>
        <w:tc>
          <w:tcPr>
            <w:tcW w:w="2725" w:type="dxa"/>
          </w:tcPr>
          <w:p w14:paraId="783468F2" w14:textId="347CC1E3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0DAB05D3" w14:textId="176DBEF4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750B3781" w14:textId="61F2936D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A5D577C" w14:textId="56CAD4A0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79F20131" w14:textId="4172DBD0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27499" w:rsidRPr="00562A6C" w14:paraId="27B3A337" w14:textId="77777777" w:rsidTr="00F97C5D">
        <w:trPr>
          <w:trHeight w:val="391"/>
        </w:trPr>
        <w:tc>
          <w:tcPr>
            <w:tcW w:w="0" w:type="auto"/>
          </w:tcPr>
          <w:p w14:paraId="1D9FEBF1" w14:textId="77777777" w:rsidR="00427499" w:rsidRPr="00562A6C" w:rsidRDefault="00427499" w:rsidP="0042749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4:00</w:t>
            </w:r>
          </w:p>
          <w:p w14:paraId="1B2B2D42" w14:textId="77777777" w:rsidR="00427499" w:rsidRPr="00562A6C" w:rsidRDefault="00427499" w:rsidP="0042749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4:45</w:t>
            </w:r>
          </w:p>
        </w:tc>
        <w:tc>
          <w:tcPr>
            <w:tcW w:w="2725" w:type="dxa"/>
          </w:tcPr>
          <w:p w14:paraId="6273F300" w14:textId="76E18128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153E1F6B" w14:textId="1671D060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178A9949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24</w:t>
            </w:r>
          </w:p>
          <w:p w14:paraId="3B273D44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Yönetim Psikolojisi</w:t>
            </w:r>
          </w:p>
          <w:p w14:paraId="6B6638EF" w14:textId="77777777" w:rsidR="00427499" w:rsidRPr="00562A6C" w:rsidRDefault="00427499" w:rsidP="0042749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4BA323DB" w14:textId="77777777" w:rsidR="00427499" w:rsidRPr="00562A6C" w:rsidRDefault="00427499" w:rsidP="00427499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 xml:space="preserve">SBF/ 2. Kat </w:t>
            </w:r>
          </w:p>
          <w:p w14:paraId="0B480C3D" w14:textId="4CA36C4A" w:rsidR="00427499" w:rsidRPr="00562A6C" w:rsidRDefault="00427499" w:rsidP="00427499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68AF3473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2</w:t>
            </w:r>
          </w:p>
          <w:p w14:paraId="247C0921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4576F94D" w14:textId="77777777" w:rsidR="00427499" w:rsidRPr="00562A6C" w:rsidRDefault="00427499" w:rsidP="0042749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111FB9C1" w14:textId="164441F0" w:rsidR="00806B18" w:rsidRPr="00562A6C" w:rsidRDefault="00806B18" w:rsidP="00806B18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 xml:space="preserve">SBF/ </w:t>
            </w:r>
            <w:r w:rsidR="00F404D8">
              <w:rPr>
                <w:color w:val="000000" w:themeColor="text1"/>
                <w:sz w:val="11"/>
                <w:szCs w:val="11"/>
              </w:rPr>
              <w:t>2</w:t>
            </w:r>
            <w:r w:rsidRPr="00562A6C">
              <w:rPr>
                <w:color w:val="000000" w:themeColor="text1"/>
                <w:sz w:val="11"/>
                <w:szCs w:val="11"/>
              </w:rPr>
              <w:t>. Kat</w:t>
            </w:r>
          </w:p>
          <w:p w14:paraId="660A34C2" w14:textId="4E171F8A" w:rsidR="00427499" w:rsidRPr="004D53C6" w:rsidRDefault="00817B6D" w:rsidP="00806B18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216</w:t>
            </w:r>
          </w:p>
        </w:tc>
        <w:tc>
          <w:tcPr>
            <w:tcW w:w="2614" w:type="dxa"/>
          </w:tcPr>
          <w:p w14:paraId="3096E3F3" w14:textId="03E48D10" w:rsidR="00427499" w:rsidRPr="00562A6C" w:rsidRDefault="00427499" w:rsidP="00427499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66414027" w14:textId="77777777" w:rsidTr="00F97C5D">
        <w:trPr>
          <w:trHeight w:val="469"/>
        </w:trPr>
        <w:tc>
          <w:tcPr>
            <w:tcW w:w="0" w:type="auto"/>
          </w:tcPr>
          <w:p w14:paraId="318948D4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4:50</w:t>
            </w:r>
          </w:p>
          <w:p w14:paraId="7ABBAA4E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5:35</w:t>
            </w:r>
          </w:p>
        </w:tc>
        <w:tc>
          <w:tcPr>
            <w:tcW w:w="2725" w:type="dxa"/>
          </w:tcPr>
          <w:p w14:paraId="3113A4BB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04</w:t>
            </w:r>
          </w:p>
          <w:p w14:paraId="59A36B14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2A75A605" w14:textId="6050A907" w:rsidR="00632217" w:rsidRPr="00562A6C" w:rsidRDefault="00632217" w:rsidP="00562A6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Pelin KANTEN</w:t>
            </w:r>
          </w:p>
          <w:p w14:paraId="1F869189" w14:textId="77777777" w:rsidR="00FA50BA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</w:t>
            </w:r>
          </w:p>
          <w:p w14:paraId="0C816282" w14:textId="0889F968" w:rsidR="00632217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16" w:type="dxa"/>
          </w:tcPr>
          <w:p w14:paraId="5AACC58E" w14:textId="4E8BD98B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47E23A8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24</w:t>
            </w:r>
          </w:p>
          <w:p w14:paraId="662AB686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Yönetim Psikolojisi</w:t>
            </w:r>
          </w:p>
          <w:p w14:paraId="0FA9325C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68FDBAAD" w14:textId="77777777" w:rsidR="00632217" w:rsidRPr="00562A6C" w:rsidRDefault="00632217" w:rsidP="00632217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 xml:space="preserve">SBF/ 2. Kat </w:t>
            </w:r>
          </w:p>
          <w:p w14:paraId="3123B87F" w14:textId="68EF7515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0046CF4D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2</w:t>
            </w:r>
          </w:p>
          <w:p w14:paraId="378B65A9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79C7D012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0EFAF4AF" w14:textId="77777777" w:rsidR="00817B6D" w:rsidRPr="00562A6C" w:rsidRDefault="00817B6D" w:rsidP="00817B6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 xml:space="preserve">SBF/ </w:t>
            </w:r>
            <w:r>
              <w:rPr>
                <w:color w:val="000000" w:themeColor="text1"/>
                <w:sz w:val="11"/>
                <w:szCs w:val="11"/>
              </w:rPr>
              <w:t>2</w:t>
            </w:r>
            <w:r w:rsidRPr="00562A6C">
              <w:rPr>
                <w:color w:val="000000" w:themeColor="text1"/>
                <w:sz w:val="11"/>
                <w:szCs w:val="11"/>
              </w:rPr>
              <w:t>. Kat</w:t>
            </w:r>
          </w:p>
          <w:p w14:paraId="4269A6CB" w14:textId="4C8985E3" w:rsidR="00632217" w:rsidRPr="004D53C6" w:rsidRDefault="00817B6D" w:rsidP="00817B6D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216</w:t>
            </w:r>
          </w:p>
        </w:tc>
        <w:tc>
          <w:tcPr>
            <w:tcW w:w="2614" w:type="dxa"/>
          </w:tcPr>
          <w:p w14:paraId="6A309E99" w14:textId="0188302E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36F34948" w14:textId="77777777" w:rsidTr="00F97C5D">
        <w:trPr>
          <w:trHeight w:val="469"/>
        </w:trPr>
        <w:tc>
          <w:tcPr>
            <w:tcW w:w="0" w:type="auto"/>
          </w:tcPr>
          <w:p w14:paraId="7046F992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5:40</w:t>
            </w:r>
          </w:p>
          <w:p w14:paraId="6DE15B56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6:25</w:t>
            </w:r>
          </w:p>
        </w:tc>
        <w:tc>
          <w:tcPr>
            <w:tcW w:w="2725" w:type="dxa"/>
          </w:tcPr>
          <w:p w14:paraId="7E6ED70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04</w:t>
            </w:r>
          </w:p>
          <w:p w14:paraId="7D3BC669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669D74F1" w14:textId="33DD98CB" w:rsidR="00632217" w:rsidRPr="00562A6C" w:rsidRDefault="00632217" w:rsidP="00562A6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Pelin KANTEN</w:t>
            </w:r>
          </w:p>
          <w:p w14:paraId="1180BB44" w14:textId="77777777" w:rsidR="00FA50BA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</w:t>
            </w:r>
          </w:p>
          <w:p w14:paraId="7979D179" w14:textId="129CEAA3" w:rsidR="00632217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16" w:type="dxa"/>
          </w:tcPr>
          <w:p w14:paraId="51660A10" w14:textId="5C29A591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456B9898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24</w:t>
            </w:r>
          </w:p>
          <w:p w14:paraId="4BC9E39F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Yönetim Psikolojisi</w:t>
            </w:r>
          </w:p>
          <w:p w14:paraId="1B2E33E4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56895F3C" w14:textId="77777777" w:rsidR="00632217" w:rsidRPr="00562A6C" w:rsidRDefault="00632217" w:rsidP="00632217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 xml:space="preserve">SBF/ 2. Kat </w:t>
            </w:r>
          </w:p>
          <w:p w14:paraId="529CF26F" w14:textId="6F175D7B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01863C4D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2</w:t>
            </w:r>
          </w:p>
          <w:p w14:paraId="15C40FE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440536C1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48A5675F" w14:textId="77777777" w:rsidR="00817B6D" w:rsidRPr="00562A6C" w:rsidRDefault="00817B6D" w:rsidP="00817B6D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 xml:space="preserve">SBF/ </w:t>
            </w:r>
            <w:r>
              <w:rPr>
                <w:color w:val="000000" w:themeColor="text1"/>
                <w:sz w:val="11"/>
                <w:szCs w:val="11"/>
              </w:rPr>
              <w:t>2</w:t>
            </w:r>
            <w:r w:rsidRPr="00562A6C">
              <w:rPr>
                <w:color w:val="000000" w:themeColor="text1"/>
                <w:sz w:val="11"/>
                <w:szCs w:val="11"/>
              </w:rPr>
              <w:t>. Kat</w:t>
            </w:r>
          </w:p>
          <w:p w14:paraId="6A0D785E" w14:textId="0C7B8AA5" w:rsidR="00632217" w:rsidRPr="004D53C6" w:rsidRDefault="00817B6D" w:rsidP="00817B6D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rFonts w:eastAsia="Arial"/>
                <w:color w:val="000000" w:themeColor="text1"/>
                <w:sz w:val="11"/>
                <w:szCs w:val="11"/>
              </w:rPr>
              <w:t>216</w:t>
            </w:r>
          </w:p>
        </w:tc>
        <w:tc>
          <w:tcPr>
            <w:tcW w:w="2614" w:type="dxa"/>
          </w:tcPr>
          <w:p w14:paraId="21CFAB81" w14:textId="1ECDEEC9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78C98C8D" w14:textId="77777777" w:rsidTr="00F97C5D">
        <w:trPr>
          <w:trHeight w:val="469"/>
        </w:trPr>
        <w:tc>
          <w:tcPr>
            <w:tcW w:w="0" w:type="auto"/>
          </w:tcPr>
          <w:p w14:paraId="2E4F2BB2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6:30</w:t>
            </w:r>
          </w:p>
          <w:p w14:paraId="2E4C0BA7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7:15</w:t>
            </w:r>
          </w:p>
        </w:tc>
        <w:tc>
          <w:tcPr>
            <w:tcW w:w="2725" w:type="dxa"/>
          </w:tcPr>
          <w:p w14:paraId="419C22E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04</w:t>
            </w:r>
          </w:p>
          <w:p w14:paraId="1DF3101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10BC3F75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Pelin KANTEN</w:t>
            </w:r>
          </w:p>
          <w:p w14:paraId="16A9D92F" w14:textId="77777777" w:rsidR="00FA50BA" w:rsidRPr="00562A6C" w:rsidRDefault="00FA50BA" w:rsidP="00562A6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</w:t>
            </w:r>
          </w:p>
          <w:p w14:paraId="3667E427" w14:textId="0CFDA2E0" w:rsidR="00632217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16" w:type="dxa"/>
          </w:tcPr>
          <w:p w14:paraId="4AA887E1" w14:textId="502D1033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06A09A8B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8</w:t>
            </w:r>
          </w:p>
          <w:p w14:paraId="5A558B5B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 ve Yönetim İlişkisi</w:t>
            </w:r>
          </w:p>
          <w:p w14:paraId="1ECFF921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Abdullah KIRAY</w:t>
            </w:r>
          </w:p>
          <w:p w14:paraId="75906C11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E71A92A" w14:textId="408EC635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297395B6" w14:textId="4ABA1B82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52433EB5" w14:textId="116FAB18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082DBA31" w14:textId="77777777" w:rsidTr="00F97C5D">
        <w:trPr>
          <w:trHeight w:val="469"/>
        </w:trPr>
        <w:tc>
          <w:tcPr>
            <w:tcW w:w="0" w:type="auto"/>
          </w:tcPr>
          <w:p w14:paraId="75E810BC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7:20</w:t>
            </w:r>
          </w:p>
          <w:p w14:paraId="62D6F17C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8:05</w:t>
            </w:r>
          </w:p>
        </w:tc>
        <w:tc>
          <w:tcPr>
            <w:tcW w:w="2725" w:type="dxa"/>
          </w:tcPr>
          <w:p w14:paraId="6AFAFF2E" w14:textId="434B11BF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3A1C7F72" w14:textId="40316DB8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2B951D03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8</w:t>
            </w:r>
          </w:p>
          <w:p w14:paraId="1286D48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 ve Yönetim İlişkisi</w:t>
            </w:r>
          </w:p>
          <w:p w14:paraId="59933F97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Abdullah KIRAY</w:t>
            </w:r>
          </w:p>
          <w:p w14:paraId="294CCD4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2521C71" w14:textId="026B2B0E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31A07B2" w14:textId="60BE177A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8A62031" w14:textId="3C028629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302D05D9" w14:textId="77777777" w:rsidTr="00F97C5D">
        <w:trPr>
          <w:trHeight w:val="151"/>
        </w:trPr>
        <w:tc>
          <w:tcPr>
            <w:tcW w:w="0" w:type="auto"/>
          </w:tcPr>
          <w:p w14:paraId="5D4C9ABA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8:10</w:t>
            </w:r>
          </w:p>
          <w:p w14:paraId="5ED8C2DC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8:55</w:t>
            </w:r>
          </w:p>
        </w:tc>
        <w:tc>
          <w:tcPr>
            <w:tcW w:w="2725" w:type="dxa"/>
          </w:tcPr>
          <w:p w14:paraId="3CB86457" w14:textId="31F4A76D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08EE1F19" w14:textId="36DDE5C1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00FB5ED3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8</w:t>
            </w:r>
          </w:p>
          <w:p w14:paraId="4671656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 ve Yönetim İlişkisi</w:t>
            </w:r>
          </w:p>
          <w:p w14:paraId="074BBBFF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Abdullah KIRAY</w:t>
            </w:r>
          </w:p>
          <w:p w14:paraId="198E7CDA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22BAC1E" w14:textId="0A5889B2" w:rsidR="00632217" w:rsidRPr="00562A6C" w:rsidRDefault="00632217" w:rsidP="00632217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076D0EA" w14:textId="77978792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79398EED" w14:textId="49165875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620D6942" w14:textId="77777777" w:rsidTr="00F97C5D">
        <w:trPr>
          <w:trHeight w:val="128"/>
        </w:trPr>
        <w:tc>
          <w:tcPr>
            <w:tcW w:w="0" w:type="auto"/>
          </w:tcPr>
          <w:p w14:paraId="4A46111A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9:00</w:t>
            </w:r>
          </w:p>
          <w:p w14:paraId="7D0ADFEB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9:45</w:t>
            </w:r>
          </w:p>
        </w:tc>
        <w:tc>
          <w:tcPr>
            <w:tcW w:w="2725" w:type="dxa"/>
          </w:tcPr>
          <w:p w14:paraId="253D3388" w14:textId="11C7CEAD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37EEB74E" w14:textId="79C3E2DE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5BFB0F70" w14:textId="458CC363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98C2F4D" w14:textId="6425E21F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1FF813B" w14:textId="3875B0EB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75AEDE78" w14:textId="77777777" w:rsidTr="00F97C5D">
        <w:trPr>
          <w:trHeight w:val="63"/>
        </w:trPr>
        <w:tc>
          <w:tcPr>
            <w:tcW w:w="0" w:type="auto"/>
          </w:tcPr>
          <w:p w14:paraId="378BE4FD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9:50</w:t>
            </w:r>
          </w:p>
          <w:p w14:paraId="0CDC99DA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0:35</w:t>
            </w:r>
          </w:p>
        </w:tc>
        <w:tc>
          <w:tcPr>
            <w:tcW w:w="2725" w:type="dxa"/>
          </w:tcPr>
          <w:p w14:paraId="0606EECE" w14:textId="7FF96FF2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3040790" w14:textId="23F7C3A0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5CA2F807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731200C7" w14:textId="0D53B889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14B4C323" w14:textId="77777777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4C466356" w14:textId="77777777" w:rsidTr="00F97C5D">
        <w:trPr>
          <w:trHeight w:val="66"/>
        </w:trPr>
        <w:tc>
          <w:tcPr>
            <w:tcW w:w="0" w:type="auto"/>
          </w:tcPr>
          <w:p w14:paraId="509989BE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0:40</w:t>
            </w:r>
          </w:p>
          <w:p w14:paraId="2D462A72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1:25</w:t>
            </w:r>
          </w:p>
        </w:tc>
        <w:tc>
          <w:tcPr>
            <w:tcW w:w="2725" w:type="dxa"/>
          </w:tcPr>
          <w:p w14:paraId="77D72AE2" w14:textId="1F488D4E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14950748" w14:textId="731891EF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4450D47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581B3881" w14:textId="5FDB1844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753934B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632217" w:rsidRPr="00562A6C" w14:paraId="6D7D01CD" w14:textId="77777777" w:rsidTr="00F97C5D">
        <w:trPr>
          <w:trHeight w:val="313"/>
        </w:trPr>
        <w:tc>
          <w:tcPr>
            <w:tcW w:w="0" w:type="auto"/>
          </w:tcPr>
          <w:p w14:paraId="435DB1D5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1:30</w:t>
            </w:r>
          </w:p>
          <w:p w14:paraId="7C7C1F2D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2:15</w:t>
            </w:r>
          </w:p>
        </w:tc>
        <w:tc>
          <w:tcPr>
            <w:tcW w:w="2725" w:type="dxa"/>
          </w:tcPr>
          <w:p w14:paraId="40C509A4" w14:textId="3D619C83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620FC200" w14:textId="10A3829A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119269A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38EBAB25" w14:textId="733EC0E4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441179DE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7F59A2">
      <w:headerReference w:type="default" r:id="rId6"/>
      <w:pgSz w:w="16838" w:h="11906" w:orient="landscape"/>
      <w:pgMar w:top="567" w:right="680" w:bottom="567" w:left="1134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4B04B" w14:textId="77777777" w:rsidR="00AD3860" w:rsidRDefault="00AD3860" w:rsidP="00197788">
      <w:r>
        <w:separator/>
      </w:r>
    </w:p>
  </w:endnote>
  <w:endnote w:type="continuationSeparator" w:id="0">
    <w:p w14:paraId="2DC42826" w14:textId="77777777" w:rsidR="00AD3860" w:rsidRDefault="00AD3860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7F21A" w14:textId="77777777" w:rsidR="00AD3860" w:rsidRDefault="00AD3860" w:rsidP="00197788">
      <w:r>
        <w:separator/>
      </w:r>
    </w:p>
  </w:footnote>
  <w:footnote w:type="continuationSeparator" w:id="0">
    <w:p w14:paraId="14FA3E03" w14:textId="77777777" w:rsidR="00AD3860" w:rsidRDefault="00AD3860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3620276C" w:rsidR="00E83292" w:rsidRPr="00E83292" w:rsidRDefault="003E10F5" w:rsidP="00E83292">
    <w:pPr>
      <w:pStyle w:val="stBilgi"/>
      <w:jc w:val="center"/>
      <w:rPr>
        <w:b/>
        <w:bCs/>
      </w:rPr>
    </w:pPr>
    <w:r>
      <w:rPr>
        <w:b/>
        <w:bCs/>
      </w:rPr>
      <w:t>YÖNETİM VE ORGANİZASYON 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kFAEU2BnQtAAAA"/>
  </w:docVars>
  <w:rsids>
    <w:rsidRoot w:val="004D7519"/>
    <w:rsid w:val="00002C26"/>
    <w:rsid w:val="000039B3"/>
    <w:rsid w:val="000076F2"/>
    <w:rsid w:val="00007A58"/>
    <w:rsid w:val="00024630"/>
    <w:rsid w:val="00024E48"/>
    <w:rsid w:val="00026F85"/>
    <w:rsid w:val="00027DAF"/>
    <w:rsid w:val="0004196E"/>
    <w:rsid w:val="00044687"/>
    <w:rsid w:val="000553AE"/>
    <w:rsid w:val="0005784D"/>
    <w:rsid w:val="0006287F"/>
    <w:rsid w:val="00067D57"/>
    <w:rsid w:val="00075039"/>
    <w:rsid w:val="00075131"/>
    <w:rsid w:val="0008260B"/>
    <w:rsid w:val="00093594"/>
    <w:rsid w:val="000973EF"/>
    <w:rsid w:val="0009758B"/>
    <w:rsid w:val="000A30EC"/>
    <w:rsid w:val="000B0D03"/>
    <w:rsid w:val="000B2615"/>
    <w:rsid w:val="000B58DB"/>
    <w:rsid w:val="000C2DC2"/>
    <w:rsid w:val="000D3AF6"/>
    <w:rsid w:val="000D465E"/>
    <w:rsid w:val="000D7B88"/>
    <w:rsid w:val="000E1F31"/>
    <w:rsid w:val="000E64DB"/>
    <w:rsid w:val="000F06C2"/>
    <w:rsid w:val="00100256"/>
    <w:rsid w:val="00103AB0"/>
    <w:rsid w:val="001045BE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6643B"/>
    <w:rsid w:val="00174080"/>
    <w:rsid w:val="0017640D"/>
    <w:rsid w:val="001825D6"/>
    <w:rsid w:val="00184260"/>
    <w:rsid w:val="00191341"/>
    <w:rsid w:val="00197788"/>
    <w:rsid w:val="001A5644"/>
    <w:rsid w:val="001A665A"/>
    <w:rsid w:val="001A6C29"/>
    <w:rsid w:val="001C0710"/>
    <w:rsid w:val="001C3DC4"/>
    <w:rsid w:val="001C4268"/>
    <w:rsid w:val="001C531D"/>
    <w:rsid w:val="001C67AB"/>
    <w:rsid w:val="001C67B7"/>
    <w:rsid w:val="001D3C5D"/>
    <w:rsid w:val="001E37C7"/>
    <w:rsid w:val="001E75B6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3D7F"/>
    <w:rsid w:val="0023772F"/>
    <w:rsid w:val="002377C1"/>
    <w:rsid w:val="00237983"/>
    <w:rsid w:val="00241CF1"/>
    <w:rsid w:val="002534C3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A7334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E437F"/>
    <w:rsid w:val="002F050B"/>
    <w:rsid w:val="002F3850"/>
    <w:rsid w:val="002F6234"/>
    <w:rsid w:val="002F65DE"/>
    <w:rsid w:val="003011BD"/>
    <w:rsid w:val="00301459"/>
    <w:rsid w:val="00302F67"/>
    <w:rsid w:val="00303BDF"/>
    <w:rsid w:val="00315C1A"/>
    <w:rsid w:val="003179F3"/>
    <w:rsid w:val="0032452B"/>
    <w:rsid w:val="003317C4"/>
    <w:rsid w:val="00334227"/>
    <w:rsid w:val="00335A5E"/>
    <w:rsid w:val="00340479"/>
    <w:rsid w:val="00340D5B"/>
    <w:rsid w:val="00344C82"/>
    <w:rsid w:val="00345DCC"/>
    <w:rsid w:val="00350513"/>
    <w:rsid w:val="00350938"/>
    <w:rsid w:val="00355271"/>
    <w:rsid w:val="00356F73"/>
    <w:rsid w:val="00364700"/>
    <w:rsid w:val="003700BE"/>
    <w:rsid w:val="00371C11"/>
    <w:rsid w:val="00373878"/>
    <w:rsid w:val="00374166"/>
    <w:rsid w:val="00376981"/>
    <w:rsid w:val="00377AD2"/>
    <w:rsid w:val="0038044D"/>
    <w:rsid w:val="00381D55"/>
    <w:rsid w:val="00386298"/>
    <w:rsid w:val="00390419"/>
    <w:rsid w:val="003A2372"/>
    <w:rsid w:val="003A5136"/>
    <w:rsid w:val="003B5826"/>
    <w:rsid w:val="003B7774"/>
    <w:rsid w:val="003B78B5"/>
    <w:rsid w:val="003D50E1"/>
    <w:rsid w:val="003E10F5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539A"/>
    <w:rsid w:val="00427499"/>
    <w:rsid w:val="0043678E"/>
    <w:rsid w:val="004404F4"/>
    <w:rsid w:val="00441ED2"/>
    <w:rsid w:val="0044340E"/>
    <w:rsid w:val="00452DE8"/>
    <w:rsid w:val="004553FD"/>
    <w:rsid w:val="004670DA"/>
    <w:rsid w:val="004708DE"/>
    <w:rsid w:val="0047210A"/>
    <w:rsid w:val="00473A33"/>
    <w:rsid w:val="00473D6B"/>
    <w:rsid w:val="00474768"/>
    <w:rsid w:val="004754EA"/>
    <w:rsid w:val="00477A1E"/>
    <w:rsid w:val="0049218E"/>
    <w:rsid w:val="004923AD"/>
    <w:rsid w:val="00492957"/>
    <w:rsid w:val="004A466F"/>
    <w:rsid w:val="004B6EFE"/>
    <w:rsid w:val="004C3F7F"/>
    <w:rsid w:val="004C3FF5"/>
    <w:rsid w:val="004C4A0B"/>
    <w:rsid w:val="004C5E87"/>
    <w:rsid w:val="004D1443"/>
    <w:rsid w:val="004D51B2"/>
    <w:rsid w:val="004D53C6"/>
    <w:rsid w:val="004D7519"/>
    <w:rsid w:val="004E6857"/>
    <w:rsid w:val="004F14E6"/>
    <w:rsid w:val="004F5BA2"/>
    <w:rsid w:val="00501D9E"/>
    <w:rsid w:val="00510DC5"/>
    <w:rsid w:val="00522314"/>
    <w:rsid w:val="00525202"/>
    <w:rsid w:val="00530109"/>
    <w:rsid w:val="0053447C"/>
    <w:rsid w:val="00542075"/>
    <w:rsid w:val="00545514"/>
    <w:rsid w:val="00547239"/>
    <w:rsid w:val="00562A6C"/>
    <w:rsid w:val="00573FC9"/>
    <w:rsid w:val="00582992"/>
    <w:rsid w:val="00584643"/>
    <w:rsid w:val="005A417A"/>
    <w:rsid w:val="005B0A6D"/>
    <w:rsid w:val="005B2A84"/>
    <w:rsid w:val="005B54EA"/>
    <w:rsid w:val="005B55F5"/>
    <w:rsid w:val="005B7DF6"/>
    <w:rsid w:val="005C67E0"/>
    <w:rsid w:val="005D4D6C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2217"/>
    <w:rsid w:val="0063335C"/>
    <w:rsid w:val="00637B8E"/>
    <w:rsid w:val="00637ECA"/>
    <w:rsid w:val="00640DF4"/>
    <w:rsid w:val="00641D7A"/>
    <w:rsid w:val="006516AC"/>
    <w:rsid w:val="006602CB"/>
    <w:rsid w:val="00664C22"/>
    <w:rsid w:val="00674BA5"/>
    <w:rsid w:val="00681D7A"/>
    <w:rsid w:val="00696A25"/>
    <w:rsid w:val="0069736C"/>
    <w:rsid w:val="006A4D2C"/>
    <w:rsid w:val="006A5BD6"/>
    <w:rsid w:val="006B414C"/>
    <w:rsid w:val="006B439A"/>
    <w:rsid w:val="006B5126"/>
    <w:rsid w:val="006B6F1C"/>
    <w:rsid w:val="006C0D88"/>
    <w:rsid w:val="006C251C"/>
    <w:rsid w:val="006C556A"/>
    <w:rsid w:val="006C7931"/>
    <w:rsid w:val="006D51B3"/>
    <w:rsid w:val="006F3C15"/>
    <w:rsid w:val="006F557B"/>
    <w:rsid w:val="00703175"/>
    <w:rsid w:val="00704797"/>
    <w:rsid w:val="00707ED7"/>
    <w:rsid w:val="00714BD9"/>
    <w:rsid w:val="00721F46"/>
    <w:rsid w:val="007326A5"/>
    <w:rsid w:val="0073430B"/>
    <w:rsid w:val="00747B90"/>
    <w:rsid w:val="00760903"/>
    <w:rsid w:val="00767087"/>
    <w:rsid w:val="007673F2"/>
    <w:rsid w:val="007718C4"/>
    <w:rsid w:val="00773397"/>
    <w:rsid w:val="007734C6"/>
    <w:rsid w:val="0077351E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C2DB0"/>
    <w:rsid w:val="007F3C42"/>
    <w:rsid w:val="007F59A2"/>
    <w:rsid w:val="007F6188"/>
    <w:rsid w:val="008053E8"/>
    <w:rsid w:val="00806236"/>
    <w:rsid w:val="00806B18"/>
    <w:rsid w:val="008123E2"/>
    <w:rsid w:val="008130B6"/>
    <w:rsid w:val="00816F9E"/>
    <w:rsid w:val="00817B6D"/>
    <w:rsid w:val="00822C69"/>
    <w:rsid w:val="008314A5"/>
    <w:rsid w:val="00831906"/>
    <w:rsid w:val="00832B46"/>
    <w:rsid w:val="00836A60"/>
    <w:rsid w:val="00854481"/>
    <w:rsid w:val="008672AB"/>
    <w:rsid w:val="0087290D"/>
    <w:rsid w:val="00882CAC"/>
    <w:rsid w:val="008954C5"/>
    <w:rsid w:val="00896276"/>
    <w:rsid w:val="008A0100"/>
    <w:rsid w:val="008A3FB8"/>
    <w:rsid w:val="008A4171"/>
    <w:rsid w:val="008A62FD"/>
    <w:rsid w:val="008A6BD8"/>
    <w:rsid w:val="008A7EB2"/>
    <w:rsid w:val="008B28FC"/>
    <w:rsid w:val="008B29D6"/>
    <w:rsid w:val="008B58AE"/>
    <w:rsid w:val="008B5989"/>
    <w:rsid w:val="008B709A"/>
    <w:rsid w:val="008C52B2"/>
    <w:rsid w:val="008D66E6"/>
    <w:rsid w:val="008E0230"/>
    <w:rsid w:val="008E331E"/>
    <w:rsid w:val="008E630F"/>
    <w:rsid w:val="008E7BA9"/>
    <w:rsid w:val="008F2D7F"/>
    <w:rsid w:val="008F34F8"/>
    <w:rsid w:val="008F634F"/>
    <w:rsid w:val="008F7DAB"/>
    <w:rsid w:val="009012A9"/>
    <w:rsid w:val="00901C5B"/>
    <w:rsid w:val="0090726C"/>
    <w:rsid w:val="0091275A"/>
    <w:rsid w:val="00924613"/>
    <w:rsid w:val="009275B0"/>
    <w:rsid w:val="00932CB0"/>
    <w:rsid w:val="0093417B"/>
    <w:rsid w:val="009446F6"/>
    <w:rsid w:val="00944E04"/>
    <w:rsid w:val="009476F7"/>
    <w:rsid w:val="009523B5"/>
    <w:rsid w:val="00953DC7"/>
    <w:rsid w:val="00955CA4"/>
    <w:rsid w:val="00955EA4"/>
    <w:rsid w:val="009618B2"/>
    <w:rsid w:val="00973DD1"/>
    <w:rsid w:val="00974E3A"/>
    <w:rsid w:val="00975CEB"/>
    <w:rsid w:val="009816D6"/>
    <w:rsid w:val="009A05A3"/>
    <w:rsid w:val="009A05BB"/>
    <w:rsid w:val="009A0B35"/>
    <w:rsid w:val="009A5DB6"/>
    <w:rsid w:val="009B0A73"/>
    <w:rsid w:val="009B10D0"/>
    <w:rsid w:val="009B1731"/>
    <w:rsid w:val="009B2935"/>
    <w:rsid w:val="009B71B9"/>
    <w:rsid w:val="009D0B42"/>
    <w:rsid w:val="009D6E1A"/>
    <w:rsid w:val="009D6E7A"/>
    <w:rsid w:val="009E1D58"/>
    <w:rsid w:val="009E3231"/>
    <w:rsid w:val="009F0ECF"/>
    <w:rsid w:val="009F15F5"/>
    <w:rsid w:val="009F375A"/>
    <w:rsid w:val="009F4A53"/>
    <w:rsid w:val="009F614F"/>
    <w:rsid w:val="00A002BA"/>
    <w:rsid w:val="00A023DC"/>
    <w:rsid w:val="00A07FB5"/>
    <w:rsid w:val="00A1460B"/>
    <w:rsid w:val="00A174D9"/>
    <w:rsid w:val="00A21210"/>
    <w:rsid w:val="00A34C95"/>
    <w:rsid w:val="00A56C65"/>
    <w:rsid w:val="00A67FB5"/>
    <w:rsid w:val="00A747E4"/>
    <w:rsid w:val="00A77532"/>
    <w:rsid w:val="00A77FB7"/>
    <w:rsid w:val="00A80C73"/>
    <w:rsid w:val="00A94950"/>
    <w:rsid w:val="00AA25FB"/>
    <w:rsid w:val="00AA6705"/>
    <w:rsid w:val="00AA6D28"/>
    <w:rsid w:val="00AC3370"/>
    <w:rsid w:val="00AD19ED"/>
    <w:rsid w:val="00AD3860"/>
    <w:rsid w:val="00AD7A9C"/>
    <w:rsid w:val="00AE00CD"/>
    <w:rsid w:val="00AE2112"/>
    <w:rsid w:val="00AE2DD3"/>
    <w:rsid w:val="00AE3028"/>
    <w:rsid w:val="00AF1041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60F"/>
    <w:rsid w:val="00B337F0"/>
    <w:rsid w:val="00B35CE9"/>
    <w:rsid w:val="00B36549"/>
    <w:rsid w:val="00B37A5E"/>
    <w:rsid w:val="00B4313C"/>
    <w:rsid w:val="00B44C81"/>
    <w:rsid w:val="00B45AEA"/>
    <w:rsid w:val="00B554A4"/>
    <w:rsid w:val="00B57CDB"/>
    <w:rsid w:val="00B75F82"/>
    <w:rsid w:val="00B81734"/>
    <w:rsid w:val="00B830AC"/>
    <w:rsid w:val="00B83494"/>
    <w:rsid w:val="00B85D61"/>
    <w:rsid w:val="00B86247"/>
    <w:rsid w:val="00B93F6A"/>
    <w:rsid w:val="00BA006F"/>
    <w:rsid w:val="00BA1C75"/>
    <w:rsid w:val="00BA390C"/>
    <w:rsid w:val="00BA6FAE"/>
    <w:rsid w:val="00BB0DE9"/>
    <w:rsid w:val="00BB308F"/>
    <w:rsid w:val="00BB4ABB"/>
    <w:rsid w:val="00BB4DC2"/>
    <w:rsid w:val="00BC2D8E"/>
    <w:rsid w:val="00BC3530"/>
    <w:rsid w:val="00BC6B74"/>
    <w:rsid w:val="00BD04B1"/>
    <w:rsid w:val="00BD1602"/>
    <w:rsid w:val="00BD3994"/>
    <w:rsid w:val="00BF3620"/>
    <w:rsid w:val="00BF4EF2"/>
    <w:rsid w:val="00BF6CC3"/>
    <w:rsid w:val="00BF7805"/>
    <w:rsid w:val="00C035DB"/>
    <w:rsid w:val="00C04C3F"/>
    <w:rsid w:val="00C17E84"/>
    <w:rsid w:val="00C22165"/>
    <w:rsid w:val="00C2374B"/>
    <w:rsid w:val="00C24C69"/>
    <w:rsid w:val="00C3042E"/>
    <w:rsid w:val="00C410E3"/>
    <w:rsid w:val="00C45D2F"/>
    <w:rsid w:val="00C52E58"/>
    <w:rsid w:val="00C55017"/>
    <w:rsid w:val="00C55EE4"/>
    <w:rsid w:val="00C67E47"/>
    <w:rsid w:val="00C7291F"/>
    <w:rsid w:val="00C7784F"/>
    <w:rsid w:val="00C835AE"/>
    <w:rsid w:val="00C90D67"/>
    <w:rsid w:val="00C95D9B"/>
    <w:rsid w:val="00CA0AA3"/>
    <w:rsid w:val="00CA1A52"/>
    <w:rsid w:val="00CA4BEC"/>
    <w:rsid w:val="00CA79EB"/>
    <w:rsid w:val="00CB17DD"/>
    <w:rsid w:val="00CB3A66"/>
    <w:rsid w:val="00CB55D9"/>
    <w:rsid w:val="00CD4973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61FAB"/>
    <w:rsid w:val="00D64427"/>
    <w:rsid w:val="00D75E4A"/>
    <w:rsid w:val="00D8658B"/>
    <w:rsid w:val="00D90CE4"/>
    <w:rsid w:val="00DA0C34"/>
    <w:rsid w:val="00DA4F2C"/>
    <w:rsid w:val="00DB2F2F"/>
    <w:rsid w:val="00DD45C8"/>
    <w:rsid w:val="00DE0D16"/>
    <w:rsid w:val="00DF743A"/>
    <w:rsid w:val="00E11EE6"/>
    <w:rsid w:val="00E17B75"/>
    <w:rsid w:val="00E23020"/>
    <w:rsid w:val="00E32269"/>
    <w:rsid w:val="00E41C3E"/>
    <w:rsid w:val="00E45F83"/>
    <w:rsid w:val="00E51EC2"/>
    <w:rsid w:val="00E52126"/>
    <w:rsid w:val="00E524BF"/>
    <w:rsid w:val="00E55B28"/>
    <w:rsid w:val="00E677C1"/>
    <w:rsid w:val="00E67EE1"/>
    <w:rsid w:val="00E73584"/>
    <w:rsid w:val="00E76B53"/>
    <w:rsid w:val="00E83292"/>
    <w:rsid w:val="00E92E77"/>
    <w:rsid w:val="00E931C9"/>
    <w:rsid w:val="00E953B7"/>
    <w:rsid w:val="00E96F7F"/>
    <w:rsid w:val="00E972A6"/>
    <w:rsid w:val="00EA03B4"/>
    <w:rsid w:val="00EA0D9D"/>
    <w:rsid w:val="00EA26D1"/>
    <w:rsid w:val="00EB69CF"/>
    <w:rsid w:val="00ED3FE3"/>
    <w:rsid w:val="00ED7F89"/>
    <w:rsid w:val="00EE5BDA"/>
    <w:rsid w:val="00EF5966"/>
    <w:rsid w:val="00EF72C5"/>
    <w:rsid w:val="00F12693"/>
    <w:rsid w:val="00F20300"/>
    <w:rsid w:val="00F21AAF"/>
    <w:rsid w:val="00F23AF9"/>
    <w:rsid w:val="00F4022E"/>
    <w:rsid w:val="00F404D8"/>
    <w:rsid w:val="00F5082C"/>
    <w:rsid w:val="00F56699"/>
    <w:rsid w:val="00F60861"/>
    <w:rsid w:val="00F65B2D"/>
    <w:rsid w:val="00F81B89"/>
    <w:rsid w:val="00F82C21"/>
    <w:rsid w:val="00F849FA"/>
    <w:rsid w:val="00F84B55"/>
    <w:rsid w:val="00F84D5A"/>
    <w:rsid w:val="00F8779C"/>
    <w:rsid w:val="00F906CD"/>
    <w:rsid w:val="00F97C5D"/>
    <w:rsid w:val="00FA423B"/>
    <w:rsid w:val="00FA50BA"/>
    <w:rsid w:val="00FB3291"/>
    <w:rsid w:val="00FC009B"/>
    <w:rsid w:val="00FC1032"/>
    <w:rsid w:val="00FC2662"/>
    <w:rsid w:val="00FC37B1"/>
    <w:rsid w:val="00FD4BB3"/>
    <w:rsid w:val="00FD7162"/>
    <w:rsid w:val="00FE0CC9"/>
    <w:rsid w:val="00FE26D0"/>
    <w:rsid w:val="00FF1952"/>
    <w:rsid w:val="00FF1E68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F97C5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38</cp:revision>
  <cp:lastPrinted>2023-09-25T07:28:00Z</cp:lastPrinted>
  <dcterms:created xsi:type="dcterms:W3CDTF">2023-10-13T11:00:00Z</dcterms:created>
  <dcterms:modified xsi:type="dcterms:W3CDTF">2024-02-16T17:41:00Z</dcterms:modified>
</cp:coreProperties>
</file>